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25E22" w:rsidRDefault="00465501" w:rsidP="00E25E22">
      <w:pPr>
        <w:rPr>
          <w:b/>
          <w:u w:val="single"/>
        </w:rPr>
      </w:pPr>
      <w:r>
        <w:rPr>
          <w:b/>
          <w:u w:val="single"/>
        </w:rPr>
        <w:t xml:space="preserve">Does </w:t>
      </w:r>
      <w:r w:rsidR="00395C97">
        <w:rPr>
          <w:b/>
          <w:u w:val="single"/>
        </w:rPr>
        <w:t>CoolSculpting</w:t>
      </w:r>
      <w:r>
        <w:rPr>
          <w:b/>
          <w:u w:val="single"/>
        </w:rPr>
        <w:t xml:space="preserve"> last.sante.article.tomo</w:t>
      </w:r>
    </w:p>
    <w:p w:rsidR="00E25E22" w:rsidRDefault="00E25E22" w:rsidP="00E25E22">
      <w:pPr>
        <w:rPr>
          <w:b/>
          <w:u w:val="single"/>
        </w:rPr>
      </w:pPr>
    </w:p>
    <w:p w:rsidR="00E25E22" w:rsidRDefault="00E25E22" w:rsidP="00E25E22">
      <w:r>
        <w:rPr>
          <w:b/>
        </w:rPr>
        <w:t>KW</w:t>
      </w:r>
      <w:r>
        <w:t>: does CoolSculpting last</w:t>
      </w:r>
    </w:p>
    <w:p w:rsidR="00465501" w:rsidRDefault="00465501" w:rsidP="00E25E22">
      <w:r>
        <w:t xml:space="preserve">/does </w:t>
      </w:r>
      <w:r w:rsidR="00395C97">
        <w:t>CoolSculpting</w:t>
      </w:r>
      <w:r>
        <w:t xml:space="preserve"> last</w:t>
      </w:r>
    </w:p>
    <w:p w:rsidR="00E25E22" w:rsidRDefault="00E25E22" w:rsidP="00E25E22"/>
    <w:p w:rsidR="00E25E22" w:rsidRDefault="00E25E22" w:rsidP="00E25E22">
      <w:r>
        <w:rPr>
          <w:b/>
        </w:rPr>
        <w:t>Meta</w:t>
      </w:r>
      <w:r>
        <w:t xml:space="preserve">: Find out what science says regarding how long does </w:t>
      </w:r>
      <w:r w:rsidR="00395C97">
        <w:t>CoolSculpting</w:t>
      </w:r>
      <w:r>
        <w:t xml:space="preserve"> last and discover how fat freezing is a life-long solution for stubborn bulges.</w:t>
      </w:r>
      <w:r w:rsidR="00465501">
        <w:t xml:space="preserve">  </w:t>
      </w:r>
      <w:r>
        <w:t xml:space="preserve"> </w:t>
      </w:r>
    </w:p>
    <w:p w:rsidR="00E25E22" w:rsidRDefault="00E25E22" w:rsidP="00E25E22"/>
    <w:p w:rsidR="00E25E22" w:rsidRDefault="00395C97" w:rsidP="00E25E22">
      <w:pPr>
        <w:rPr>
          <w:b/>
        </w:rPr>
      </w:pPr>
      <w:r>
        <w:rPr>
          <w:b/>
        </w:rPr>
        <w:t>How Long Does CoolSculpting Last?</w:t>
      </w:r>
    </w:p>
    <w:p w:rsidR="00465501" w:rsidRDefault="00465501" w:rsidP="00E25E22"/>
    <w:p w:rsidR="00465501" w:rsidRDefault="00395C97" w:rsidP="00E25E22">
      <w:r>
        <w:t xml:space="preserve">Does CoolSculpting last? It is a great question and many people learning about the fat freezing treatment ask it. </w:t>
      </w:r>
      <w:r w:rsidR="00465501">
        <w:t xml:space="preserve"> It makes sense as anyone opting for a cosmetic procedure wants to have </w:t>
      </w:r>
      <w:r w:rsidR="004C7557">
        <w:t>confidence in the results and</w:t>
      </w:r>
      <w:r w:rsidR="00465501">
        <w:t xml:space="preserve"> assurance in the longevity of those results. Fortunately, CoolSculpting is a one-time investment for life-long results. Learn more about the physiology of fat reduction and discover the scientific studies evaluating how long does CoolSculpting last.</w:t>
      </w:r>
    </w:p>
    <w:p w:rsidR="00E25E22" w:rsidRDefault="00E25E22" w:rsidP="00E25E22"/>
    <w:p w:rsidR="00E25E22" w:rsidRDefault="00E25E22" w:rsidP="00E25E22">
      <w:pPr>
        <w:rPr>
          <w:b/>
        </w:rPr>
      </w:pPr>
      <w:r>
        <w:rPr>
          <w:b/>
        </w:rPr>
        <w:t xml:space="preserve">How Does CoolSculpting Work? </w:t>
      </w:r>
    </w:p>
    <w:p w:rsidR="00E25E22" w:rsidRDefault="00E25E22" w:rsidP="00E25E22"/>
    <w:p w:rsidR="00E25E22" w:rsidRDefault="00E25E22" w:rsidP="00E25E22">
      <w:r>
        <w:t xml:space="preserve">Traditional weight-loss methods involve the biology of the fat cell and ultimately shrinking it in size, typically using both a specific diet plan and a targeted workout regimen. This leaves the fat cells exactly where they are in the body, </w:t>
      </w:r>
      <w:r w:rsidR="00465501">
        <w:t>with the potential to expand again to accommodate weight gain. Fat reduction treatments, like</w:t>
      </w:r>
      <w:r>
        <w:t xml:space="preserve"> CoolSculpting or Liposuction do</w:t>
      </w:r>
      <w:r w:rsidR="00465501">
        <w:t xml:space="preserve"> not shrink fat cells.</w:t>
      </w:r>
      <w:r>
        <w:t xml:space="preserve"> These advanced technologies either freeze fat cells for the body to remove over time or remove the fat cells altogether. This results in a significant reduction in the size of stubborn fat bulges since there are fewer fat cells in that location. </w:t>
      </w:r>
    </w:p>
    <w:p w:rsidR="00465501" w:rsidRDefault="00465501" w:rsidP="00E25E22"/>
    <w:p w:rsidR="00465501" w:rsidRPr="00465501" w:rsidRDefault="00465501" w:rsidP="00465501">
      <w:pPr>
        <w:jc w:val="right"/>
        <w:rPr>
          <w:u w:val="single"/>
        </w:rPr>
      </w:pPr>
      <w:r w:rsidRPr="00465501">
        <w:rPr>
          <w:u w:val="single"/>
        </w:rPr>
        <w:t>Learn more about CoolSculpting &gt;&gt;</w:t>
      </w:r>
    </w:p>
    <w:p w:rsidR="00E25E22" w:rsidRDefault="00E25E22" w:rsidP="00E25E22"/>
    <w:p w:rsidR="00E25E22" w:rsidRDefault="00E25E22" w:rsidP="00E25E22">
      <w:pPr>
        <w:rPr>
          <w:b/>
        </w:rPr>
      </w:pPr>
      <w:r>
        <w:rPr>
          <w:b/>
        </w:rPr>
        <w:t>Will Fat Cells Grow Back?</w:t>
      </w:r>
    </w:p>
    <w:p w:rsidR="00E25E22" w:rsidRDefault="00E25E22" w:rsidP="00E25E22"/>
    <w:p w:rsidR="00E25E22" w:rsidRDefault="00E25E22" w:rsidP="00E25E22">
      <w:r>
        <w:t>The body does not re-grow fat cells. The total number of fat cells in the body is determined when adulthood is reached. This number is set for each person meaning it will not change. When fat cells are removed, the body does not respond by creating new ones.  The fat cells are gone for good once they are extracted</w:t>
      </w:r>
      <w:r w:rsidR="00465501">
        <w:t xml:space="preserve"> or excreted</w:t>
      </w:r>
      <w:r>
        <w:t xml:space="preserve"> from the body. </w:t>
      </w:r>
    </w:p>
    <w:p w:rsidR="00395C97" w:rsidRDefault="00395C97" w:rsidP="00E25E22"/>
    <w:p w:rsidR="00395C97" w:rsidRPr="00395C97" w:rsidRDefault="00395C97" w:rsidP="00395C97">
      <w:pPr>
        <w:jc w:val="right"/>
        <w:rPr>
          <w:u w:val="single"/>
        </w:rPr>
      </w:pPr>
      <w:r w:rsidRPr="00395C97">
        <w:rPr>
          <w:u w:val="single"/>
        </w:rPr>
        <w:t>Learn the difference between fat reduction and weight loss &gt;&gt;</w:t>
      </w:r>
    </w:p>
    <w:p w:rsidR="00465501" w:rsidRDefault="00465501" w:rsidP="00E25E22"/>
    <w:p w:rsidR="00E25E22" w:rsidRDefault="00E25E22" w:rsidP="00E25E22"/>
    <w:p w:rsidR="00E25E22" w:rsidRDefault="00465501" w:rsidP="00E25E22">
      <w:pPr>
        <w:rPr>
          <w:b/>
        </w:rPr>
      </w:pPr>
      <w:r>
        <w:rPr>
          <w:b/>
        </w:rPr>
        <w:t>So How Long Does CoolSculpting Last</w:t>
      </w:r>
      <w:r w:rsidR="00E25E22">
        <w:rPr>
          <w:b/>
        </w:rPr>
        <w:t>?</w:t>
      </w:r>
    </w:p>
    <w:p w:rsidR="00E25E22" w:rsidRDefault="00E25E22" w:rsidP="00E25E22">
      <w:r>
        <w:t xml:space="preserve"> </w:t>
      </w:r>
    </w:p>
    <w:p w:rsidR="00E25E22" w:rsidRDefault="00465501" w:rsidP="00E25E22">
      <w:r>
        <w:t xml:space="preserve">The simple answer to how long does CoolSculpting last is indefinitely. </w:t>
      </w:r>
      <w:r w:rsidR="00E25E22">
        <w:t xml:space="preserve">Longitudinal studies have set out to </w:t>
      </w:r>
      <w:r w:rsidR="000967ED">
        <w:t>prove this.</w:t>
      </w:r>
      <w:r w:rsidR="00E25E22">
        <w:t xml:space="preserve"> The </w:t>
      </w:r>
      <w:r w:rsidR="00E25E22">
        <w:rPr>
          <w:i/>
        </w:rPr>
        <w:t xml:space="preserve">Journal of Cosmetic Dermatology </w:t>
      </w:r>
      <w:r w:rsidR="00E25E22">
        <w:t xml:space="preserve">published a study in 2016 titled, </w:t>
      </w:r>
      <w:hyperlink r:id="rId5">
        <w:r w:rsidR="00E25E22">
          <w:rPr>
            <w:color w:val="0000FF"/>
            <w:u w:val="single"/>
          </w:rPr>
          <w:t>“Long</w:t>
        </w:r>
        <w:r w:rsidR="00E25E22">
          <w:rPr>
            <w:rFonts w:ascii="Cambria Math" w:hAnsi="Cambria Math" w:cs="Cambria Math"/>
            <w:color w:val="0000FF"/>
            <w:u w:val="single"/>
          </w:rPr>
          <w:t>‐</w:t>
        </w:r>
        <w:r w:rsidR="00E25E22">
          <w:rPr>
            <w:color w:val="0000FF"/>
            <w:u w:val="single"/>
          </w:rPr>
          <w:t>term efficacy follow</w:t>
        </w:r>
        <w:r w:rsidR="00E25E22">
          <w:rPr>
            <w:rFonts w:ascii="Cambria Math" w:hAnsi="Cambria Math" w:cs="Cambria Math"/>
            <w:color w:val="0000FF"/>
            <w:u w:val="single"/>
          </w:rPr>
          <w:t>‐</w:t>
        </w:r>
        <w:r w:rsidR="00E25E22">
          <w:rPr>
            <w:color w:val="0000FF"/>
            <w:u w:val="single"/>
          </w:rPr>
          <w:t>up on two cryolipolysis case studies: 6 and 9 years post</w:t>
        </w:r>
        <w:r w:rsidR="00E25E22">
          <w:rPr>
            <w:rFonts w:ascii="Cambria Math" w:hAnsi="Cambria Math" w:cs="Cambria Math"/>
            <w:color w:val="0000FF"/>
            <w:u w:val="single"/>
          </w:rPr>
          <w:t>‐</w:t>
        </w:r>
        <w:r w:rsidR="00E25E22">
          <w:rPr>
            <w:color w:val="0000FF"/>
            <w:u w:val="single"/>
          </w:rPr>
          <w:t>treatment.”</w:t>
        </w:r>
      </w:hyperlink>
      <w:r w:rsidR="00E25E22">
        <w:t xml:space="preserve">  </w:t>
      </w:r>
      <w:r w:rsidR="00E25E22">
        <w:lastRenderedPageBreak/>
        <w:t xml:space="preserve">This scientific study focused on patients who had a single CoolSculpting treatment on the left flank, or love handle, and the right flank was left untouched to be used as a control for the study. </w:t>
      </w:r>
    </w:p>
    <w:p w:rsidR="00E25E22" w:rsidRDefault="00E25E22" w:rsidP="00E25E22"/>
    <w:p w:rsidR="00E25E22" w:rsidRDefault="00395C97" w:rsidP="00E25E22">
      <w:r>
        <w:t>The researchers found</w:t>
      </w:r>
      <w:r w:rsidR="00E25E22">
        <w:t xml:space="preserve"> “despite weight changes over the years, the treated left flank showed a persistent reduction in size and a change in contour.” They concluded, “Local reductions in flank fat have significant longevity in these subjects and suggest that results from cryolipolysis may be very long</w:t>
      </w:r>
      <w:r w:rsidR="00E25E22">
        <w:rPr>
          <w:rFonts w:ascii="Cambria Math" w:hAnsi="Cambria Math" w:cs="Cambria Math"/>
        </w:rPr>
        <w:t>‐</w:t>
      </w:r>
      <w:r w:rsidR="00E25E22">
        <w:t xml:space="preserve">lasting.” In other words, CoolSculpting does deliver a reduction in the stubborn fat bulges.  </w:t>
      </w:r>
    </w:p>
    <w:p w:rsidR="00395C97" w:rsidRDefault="00395C97" w:rsidP="00E25E22"/>
    <w:p w:rsidR="00395C97" w:rsidRPr="00395C97" w:rsidRDefault="00395C97" w:rsidP="00395C97">
      <w:pPr>
        <w:jc w:val="right"/>
        <w:rPr>
          <w:u w:val="single"/>
        </w:rPr>
      </w:pPr>
      <w:r w:rsidRPr="00395C97">
        <w:rPr>
          <w:u w:val="single"/>
        </w:rPr>
        <w:t>See CoolSculpting Before and After Pics &gt;&gt;</w:t>
      </w:r>
    </w:p>
    <w:p w:rsidR="00E25E22" w:rsidRDefault="00E25E22" w:rsidP="00E25E22"/>
    <w:p w:rsidR="00E25E22" w:rsidRDefault="00E25E22" w:rsidP="00E25E22">
      <w:pPr>
        <w:rPr>
          <w:b/>
        </w:rPr>
      </w:pPr>
      <w:r>
        <w:rPr>
          <w:b/>
        </w:rPr>
        <w:t>How to Maintain</w:t>
      </w:r>
      <w:r w:rsidR="000967ED">
        <w:rPr>
          <w:b/>
        </w:rPr>
        <w:t xml:space="preserve"> CoolSculpting’s Long Lasting</w:t>
      </w:r>
      <w:r>
        <w:rPr>
          <w:b/>
        </w:rPr>
        <w:t xml:space="preserve"> Results</w:t>
      </w:r>
    </w:p>
    <w:p w:rsidR="00E25E22" w:rsidRDefault="00E25E22" w:rsidP="00E25E22"/>
    <w:p w:rsidR="00E25E22" w:rsidRDefault="00E25E22" w:rsidP="00E25E22">
      <w:r>
        <w:t xml:space="preserve">Be aware that while fat cells cannot grow back, the existing ones can </w:t>
      </w:r>
      <w:r w:rsidR="000967ED">
        <w:t>still expand with weight gain, potentially obscuring the results from your fat freezing treatment.</w:t>
      </w:r>
      <w:r>
        <w:t xml:space="preserve"> Following a proper diet plan</w:t>
      </w:r>
      <w:r w:rsidR="000967ED">
        <w:t xml:space="preserve"> and healthy </w:t>
      </w:r>
      <w:r w:rsidR="00395C97">
        <w:t>workout</w:t>
      </w:r>
      <w:r w:rsidR="000967ED">
        <w:t xml:space="preserve"> regimen is important to maintaining</w:t>
      </w:r>
      <w:r>
        <w:t xml:space="preserve"> </w:t>
      </w:r>
      <w:r w:rsidRPr="00395C97">
        <w:rPr>
          <w:u w:val="single"/>
        </w:rPr>
        <w:t xml:space="preserve">CoolSculpting </w:t>
      </w:r>
      <w:r w:rsidR="000967ED" w:rsidRPr="00395C97">
        <w:rPr>
          <w:u w:val="single"/>
        </w:rPr>
        <w:t>r</w:t>
      </w:r>
      <w:r w:rsidRPr="00395C97">
        <w:rPr>
          <w:u w:val="single"/>
        </w:rPr>
        <w:t>esults.</w:t>
      </w:r>
      <w:r>
        <w:t xml:space="preserve"> </w:t>
      </w:r>
    </w:p>
    <w:p w:rsidR="00E25E22" w:rsidRDefault="00E25E22" w:rsidP="00E25E22"/>
    <w:p w:rsidR="00E25E22" w:rsidRDefault="00E25E22" w:rsidP="00E25E22">
      <w:pPr>
        <w:rPr>
          <w:b/>
        </w:rPr>
      </w:pPr>
      <w:r>
        <w:rPr>
          <w:b/>
        </w:rPr>
        <w:t>Get Started with CoolSculpting</w:t>
      </w:r>
    </w:p>
    <w:p w:rsidR="00E25E22" w:rsidRDefault="00E25E22" w:rsidP="00E25E22">
      <w:pPr>
        <w:rPr>
          <w:b/>
        </w:rPr>
      </w:pPr>
    </w:p>
    <w:p w:rsidR="00E25E22" w:rsidRDefault="00395C97" w:rsidP="00E25E22">
      <w:r>
        <w:t>Does CoolSculpting last? Yes</w:t>
      </w:r>
      <w:r w:rsidR="004C7557">
        <w:t>,</w:t>
      </w:r>
      <w:r>
        <w:t xml:space="preserve"> it does! </w:t>
      </w:r>
      <w:r w:rsidR="00E25E22">
        <w:t>Now that you know that Co</w:t>
      </w:r>
      <w:r w:rsidR="000967ED">
        <w:t>olSc</w:t>
      </w:r>
      <w:bookmarkStart w:id="0" w:name="_GoBack"/>
      <w:bookmarkEnd w:id="0"/>
      <w:r w:rsidR="000967ED">
        <w:t>ulpting results are durable</w:t>
      </w:r>
      <w:r w:rsidR="00E25E22">
        <w:t>, get started on long-term fat reduction by scheduling a complimentary consultation with</w:t>
      </w:r>
      <w:r w:rsidR="000967ED">
        <w:t xml:space="preserve"> </w:t>
      </w:r>
      <w:r>
        <w:t>Santé</w:t>
      </w:r>
      <w:r w:rsidR="000967ED">
        <w:t xml:space="preserve"> Medical Aesthetics,</w:t>
      </w:r>
      <w:r w:rsidR="00E25E22">
        <w:t xml:space="preserve"> the premier CoolSculpting </w:t>
      </w:r>
      <w:r w:rsidR="000967ED">
        <w:t xml:space="preserve">Southlake provider. Contact </w:t>
      </w:r>
      <w:r>
        <w:t>Santé</w:t>
      </w:r>
      <w:r w:rsidR="00E25E22">
        <w:t xml:space="preserve"> online </w:t>
      </w:r>
      <w:r w:rsidR="000967ED">
        <w:t xml:space="preserve">by filling out the form below </w:t>
      </w:r>
      <w:r w:rsidR="00E25E22">
        <w:t xml:space="preserve">or call </w:t>
      </w:r>
      <w:r w:rsidR="000967ED">
        <w:rPr>
          <w:rFonts w:ascii="Roboto" w:hAnsi="Roboto"/>
          <w:color w:val="1A0DAB"/>
          <w:sz w:val="20"/>
          <w:szCs w:val="20"/>
          <w:u w:val="single"/>
        </w:rPr>
        <w:t xml:space="preserve">(817) 305-0050 </w:t>
      </w:r>
      <w:r w:rsidR="00E25E22">
        <w:t xml:space="preserve">today. </w:t>
      </w:r>
    </w:p>
    <w:p w:rsidR="00A6530A" w:rsidRDefault="004C7557"/>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Roboto">
    <w:panose1 w:val="00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E0MbA0NTU0NDE2NDdV0lEKTi0uzszPAykwqgUAHAWpLSwAAAA="/>
  </w:docVars>
  <w:rsids>
    <w:rsidRoot w:val="00E25E22"/>
    <w:rsid w:val="000967ED"/>
    <w:rsid w:val="00395C97"/>
    <w:rsid w:val="00465501"/>
    <w:rsid w:val="004C7557"/>
    <w:rsid w:val="006F1251"/>
    <w:rsid w:val="00E25E22"/>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E25E22"/>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E25E22"/>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onlinelibrary.wiley.com/doi/full/10.1111/jocd.1223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543</Words>
  <Characters>31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6-13T23:09:00Z</dcterms:created>
  <dcterms:modified xsi:type="dcterms:W3CDTF">2019-06-14T21:09:00Z</dcterms:modified>
</cp:coreProperties>
</file>